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📘時代の最先端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🔧最初の配属先――動力課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🛠アメリカ製は使えない―― HDPE ペレタイザー国産化の幕開け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🔧素晴らしきエンジニアたち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💍結婚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🚀「農業じゃない、工業だ」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🧪失意の EPDM 開発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🎯快哉――ゲル化現象を制す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🥢ピンチ――「研究所行きなら辞めます」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🚗さらば I 工場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🌍世界へ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🧱 M 社を救った越権行為――中国との交渉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💥忘れられないトラブル：C 工場 PP プラントの爆発事故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🏭ようこそ C 工場へ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📊加工研との一騎打ち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✈️世界へ飛び立つ 4 課員たち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🧹技術部長代理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🏭再び I 工場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🏛堂々たる人生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s://docs.google.com/document/d/104gPYe6G1lzMG2syyO3ldiKXECmwJZIh/edit" TargetMode="External" /><Relationship Type="http://schemas.openxmlformats.org/officeDocument/2006/relationships/hyperlink" Id="rId21" Target="https://docs.google.com/document/d/19dFlhRs6lwbek50DzSKXYyKGm_cH4PhU/edit" TargetMode="External" /><Relationship Type="http://schemas.openxmlformats.org/officeDocument/2006/relationships/hyperlink" Id="rId26" Target="https://docs.google.com/document/d/19zRpZ6wlF3BP8NtWWnAdE7i8l6_tHXJs/edit" TargetMode="External" /><Relationship Type="http://schemas.openxmlformats.org/officeDocument/2006/relationships/hyperlink" Id="rId30" Target="https://docs.google.com/document/d/1CEZ56KxXkmLLlUAR6UQpZE3otq7RauLw/edit" TargetMode="External" /><Relationship Type="http://schemas.openxmlformats.org/officeDocument/2006/relationships/hyperlink" Id="rId35" Target="https://docs.google.com/document/d/1Eq6mZUvTVw2dF8GPtQUT-5dHHuDFXwWm/edit" TargetMode="External" /><Relationship Type="http://schemas.openxmlformats.org/officeDocument/2006/relationships/hyperlink" Id="rId32" Target="https://docs.google.com/document/d/1ExNboe2N20PbeR0fhrm5H3RUBENXzKnp/edit" TargetMode="External" /><Relationship Type="http://schemas.openxmlformats.org/officeDocument/2006/relationships/hyperlink" Id="rId37" Target="https://docs.google.com/document/d/1FsicsDhylQnmbJbNtvELJ64Y3QzG0Ej-/edit" TargetMode="External" /><Relationship Type="http://schemas.openxmlformats.org/officeDocument/2006/relationships/hyperlink" Id="rId38" Target="https://docs.google.com/document/d/1NT89Uhh3ZQNupJLPQvLjBP0NXgmlcCIe/edit" TargetMode="External" /><Relationship Type="http://schemas.openxmlformats.org/officeDocument/2006/relationships/hyperlink" Id="rId25" Target="https://docs.google.com/document/d/1OUnMv1BLgHBv4jeJm79W6g7RbE_OpFUQ/edit" TargetMode="External" /><Relationship Type="http://schemas.openxmlformats.org/officeDocument/2006/relationships/hyperlink" Id="rId22" Target="https://docs.google.com/document/d/1OeLGRVm1EM__1pH7aKDZiRuxhhHXHDNm/edit" TargetMode="External" /><Relationship Type="http://schemas.openxmlformats.org/officeDocument/2006/relationships/hyperlink" Id="rId36" Target="https://docs.google.com/document/d/1UjTr4AYkaipPWsW3OolqZMce4vRPgpz0/edit" TargetMode="External" /><Relationship Type="http://schemas.openxmlformats.org/officeDocument/2006/relationships/hyperlink" Id="rId31" Target="https://docs.google.com/document/d/1Z5sgzrOESa5I0Y5SKGK6oFznHLmN9GBV/edit" TargetMode="External" /><Relationship Type="http://schemas.openxmlformats.org/officeDocument/2006/relationships/hyperlink" Id="rId29" Target="https://docs.google.com/document/d/1b6RCzu08m-Swjsgig-210uda9_Hw4gC4/edit" TargetMode="External" /><Relationship Type="http://schemas.openxmlformats.org/officeDocument/2006/relationships/hyperlink" Id="rId28" Target="https://docs.google.com/document/d/1eGy9CY_Yv-mlVBU4IRUnEk4tlEeQ6Q6Y/edit" TargetMode="External" /><Relationship Type="http://schemas.openxmlformats.org/officeDocument/2006/relationships/hyperlink" Id="rId24" Target="https://docs.google.com/document/d/1ka-juSVI6DXm1NiLOC1aPZ13iAlHPC-L/edit" TargetMode="External" /><Relationship Type="http://schemas.openxmlformats.org/officeDocument/2006/relationships/hyperlink" Id="rId23" Target="https://docs.google.com/document/d/1quR5PwnMiSpvng0noJlxT89DxCWLqxr1/edit" TargetMode="External" /><Relationship Type="http://schemas.openxmlformats.org/officeDocument/2006/relationships/hyperlink" Id="rId27" Target="https://docs.google.com/document/d/1uA2ZyjEX2320ARtvQqa9p-t0o9ZLXn6F/edit" TargetMode="External" /><Relationship Type="http://schemas.openxmlformats.org/officeDocument/2006/relationships/hyperlink" Id="rId33" Target="https://docs.google.com/document/d/1uZ4PcECCz_MmmF12MKyTxIS_FG5hrWeX/edit" TargetMode="External" /><Relationship Type="http://schemas.openxmlformats.org/officeDocument/2006/relationships/hyperlink" Id="rId20" Target="https://docs.google.com/document/d/1wn7p_D9LLIxfwttm1m4ClJW6tn99Nn4J/ed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ocs.google.com/document/d/104gPYe6G1lzMG2syyO3ldiKXECmwJZIh/edit" TargetMode="External" /><Relationship Type="http://schemas.openxmlformats.org/officeDocument/2006/relationships/hyperlink" Id="rId21" Target="https://docs.google.com/document/d/19dFlhRs6lwbek50DzSKXYyKGm_cH4PhU/edit" TargetMode="External" /><Relationship Type="http://schemas.openxmlformats.org/officeDocument/2006/relationships/hyperlink" Id="rId26" Target="https://docs.google.com/document/d/19zRpZ6wlF3BP8NtWWnAdE7i8l6_tHXJs/edit" TargetMode="External" /><Relationship Type="http://schemas.openxmlformats.org/officeDocument/2006/relationships/hyperlink" Id="rId30" Target="https://docs.google.com/document/d/1CEZ56KxXkmLLlUAR6UQpZE3otq7RauLw/edit" TargetMode="External" /><Relationship Type="http://schemas.openxmlformats.org/officeDocument/2006/relationships/hyperlink" Id="rId35" Target="https://docs.google.com/document/d/1Eq6mZUvTVw2dF8GPtQUT-5dHHuDFXwWm/edit" TargetMode="External" /><Relationship Type="http://schemas.openxmlformats.org/officeDocument/2006/relationships/hyperlink" Id="rId32" Target="https://docs.google.com/document/d/1ExNboe2N20PbeR0fhrm5H3RUBENXzKnp/edit" TargetMode="External" /><Relationship Type="http://schemas.openxmlformats.org/officeDocument/2006/relationships/hyperlink" Id="rId37" Target="https://docs.google.com/document/d/1FsicsDhylQnmbJbNtvELJ64Y3QzG0Ej-/edit" TargetMode="External" /><Relationship Type="http://schemas.openxmlformats.org/officeDocument/2006/relationships/hyperlink" Id="rId38" Target="https://docs.google.com/document/d/1NT89Uhh3ZQNupJLPQvLjBP0NXgmlcCIe/edit" TargetMode="External" /><Relationship Type="http://schemas.openxmlformats.org/officeDocument/2006/relationships/hyperlink" Id="rId25" Target="https://docs.google.com/document/d/1OUnMv1BLgHBv4jeJm79W6g7RbE_OpFUQ/edit" TargetMode="External" /><Relationship Type="http://schemas.openxmlformats.org/officeDocument/2006/relationships/hyperlink" Id="rId22" Target="https://docs.google.com/document/d/1OeLGRVm1EM__1pH7aKDZiRuxhhHXHDNm/edit" TargetMode="External" /><Relationship Type="http://schemas.openxmlformats.org/officeDocument/2006/relationships/hyperlink" Id="rId36" Target="https://docs.google.com/document/d/1UjTr4AYkaipPWsW3OolqZMce4vRPgpz0/edit" TargetMode="External" /><Relationship Type="http://schemas.openxmlformats.org/officeDocument/2006/relationships/hyperlink" Id="rId31" Target="https://docs.google.com/document/d/1Z5sgzrOESa5I0Y5SKGK6oFznHLmN9GBV/edit" TargetMode="External" /><Relationship Type="http://schemas.openxmlformats.org/officeDocument/2006/relationships/hyperlink" Id="rId29" Target="https://docs.google.com/document/d/1b6RCzu08m-Swjsgig-210uda9_Hw4gC4/edit" TargetMode="External" /><Relationship Type="http://schemas.openxmlformats.org/officeDocument/2006/relationships/hyperlink" Id="rId28" Target="https://docs.google.com/document/d/1eGy9CY_Yv-mlVBU4IRUnEk4tlEeQ6Q6Y/edit" TargetMode="External" /><Relationship Type="http://schemas.openxmlformats.org/officeDocument/2006/relationships/hyperlink" Id="rId24" Target="https://docs.google.com/document/d/1ka-juSVI6DXm1NiLOC1aPZ13iAlHPC-L/edit" TargetMode="External" /><Relationship Type="http://schemas.openxmlformats.org/officeDocument/2006/relationships/hyperlink" Id="rId23" Target="https://docs.google.com/document/d/1quR5PwnMiSpvng0noJlxT89DxCWLqxr1/edit" TargetMode="External" /><Relationship Type="http://schemas.openxmlformats.org/officeDocument/2006/relationships/hyperlink" Id="rId27" Target="https://docs.google.com/document/d/1uA2ZyjEX2320ARtvQqa9p-t0o9ZLXn6F/edit" TargetMode="External" /><Relationship Type="http://schemas.openxmlformats.org/officeDocument/2006/relationships/hyperlink" Id="rId33" Target="https://docs.google.com/document/d/1uZ4PcECCz_MmmF12MKyTxIS_FG5hrWeX/edit" TargetMode="External" /><Relationship Type="http://schemas.openxmlformats.org/officeDocument/2006/relationships/hyperlink" Id="rId20" Target="https://docs.google.com/document/d/1wn7p_D9LLIxfwttm1m4ClJW6tn99Nn4J/e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7T13:00:20Z</dcterms:created>
  <dcterms:modified xsi:type="dcterms:W3CDTF">2025-08-17T13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